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3C80" w:rsidRDefault="001B3C80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  <w:bookmarkStart w:id="0" w:name="_GoBack"/>
      <w:bookmarkEnd w:id="0"/>
      <w:r>
        <w:rPr>
          <w:rFonts w:ascii="Century Gothic" w:hAnsi="Century Gothic" w:cs="Arial"/>
          <w:b/>
          <w:sz w:val="22"/>
          <w:szCs w:val="22"/>
        </w:rPr>
        <w:t>Comment</w:t>
      </w:r>
      <w:r w:rsidRPr="00781022">
        <w:rPr>
          <w:rFonts w:ascii="Century Gothic" w:hAnsi="Century Gothic" w:cs="Arial"/>
          <w:b/>
          <w:sz w:val="22"/>
          <w:szCs w:val="22"/>
        </w:rPr>
        <w:t xml:space="preserve"> </w:t>
      </w:r>
      <w:r>
        <w:rPr>
          <w:rFonts w:ascii="Century Gothic" w:hAnsi="Century Gothic" w:cs="Arial"/>
          <w:b/>
          <w:sz w:val="22"/>
          <w:szCs w:val="22"/>
        </w:rPr>
        <w:t>template</w:t>
      </w:r>
    </w:p>
    <w:p w:rsidR="007E6606" w:rsidRDefault="007E6606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</w:p>
    <w:p w:rsidR="001B3C80" w:rsidRPr="007E6606" w:rsidRDefault="007E6606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  <w:r w:rsidRPr="007E6606">
        <w:rPr>
          <w:rFonts w:ascii="Century Gothic" w:hAnsi="Century Gothic" w:cs="Arial"/>
          <w:sz w:val="22"/>
          <w:szCs w:val="22"/>
          <w:u w:val="single"/>
        </w:rPr>
        <w:t>Consultation Paper</w:t>
      </w:r>
      <w:r w:rsidRPr="007E6606">
        <w:rPr>
          <w:rFonts w:ascii="Century Gothic" w:hAnsi="Century Gothic" w:cs="Arial"/>
          <w:sz w:val="22"/>
          <w:szCs w:val="22"/>
        </w:rPr>
        <w:t>:</w:t>
      </w:r>
    </w:p>
    <w:p w:rsidR="00093C75" w:rsidRPr="00093C75" w:rsidRDefault="0015469F" w:rsidP="00093C75">
      <w:pPr>
        <w:jc w:val="center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            </w:t>
      </w:r>
      <w:r w:rsidR="00EF3BEC">
        <w:rPr>
          <w:rFonts w:ascii="Century Gothic" w:hAnsi="Century Gothic" w:cs="Arial"/>
          <w:sz w:val="22"/>
          <w:szCs w:val="22"/>
        </w:rPr>
        <w:t>The phasing out of cheques in the national payment system</w:t>
      </w:r>
    </w:p>
    <w:p w:rsidR="007E6606" w:rsidRPr="007E6606" w:rsidRDefault="007E6606" w:rsidP="007E6606">
      <w:pPr>
        <w:jc w:val="center"/>
        <w:rPr>
          <w:rFonts w:cs="Arial"/>
          <w:sz w:val="32"/>
          <w:szCs w:val="32"/>
        </w:rPr>
      </w:pPr>
    </w:p>
    <w:p w:rsidR="007E6606" w:rsidRDefault="007E6606" w:rsidP="007E6606">
      <w:pPr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__________________________________________________________________________________________________________________________________</w:t>
      </w:r>
    </w:p>
    <w:p w:rsidR="001B3C80" w:rsidRPr="00E028C3" w:rsidRDefault="001B3C80" w:rsidP="001B3C80">
      <w:pPr>
        <w:ind w:firstLine="851"/>
        <w:jc w:val="center"/>
        <w:rPr>
          <w:rFonts w:ascii="Century Gothic" w:hAnsi="Century Gothic"/>
          <w:b/>
          <w:color w:val="FF0000"/>
          <w:sz w:val="22"/>
          <w:szCs w:val="22"/>
        </w:rPr>
      </w:pPr>
      <w:r w:rsidRPr="00E028C3">
        <w:rPr>
          <w:rFonts w:ascii="Century Gothic" w:hAnsi="Century Gothic"/>
          <w:b/>
          <w:color w:val="FF0000"/>
          <w:sz w:val="22"/>
          <w:szCs w:val="22"/>
        </w:rPr>
        <w:t xml:space="preserve">Comments </w:t>
      </w:r>
      <w:r w:rsidR="007E6606">
        <w:rPr>
          <w:rFonts w:ascii="Century Gothic" w:hAnsi="Century Gothic"/>
          <w:b/>
          <w:color w:val="FF0000"/>
          <w:sz w:val="22"/>
          <w:szCs w:val="22"/>
        </w:rPr>
        <w:t xml:space="preserve">due by </w:t>
      </w:r>
      <w:r w:rsidR="00EF3BEC">
        <w:rPr>
          <w:rFonts w:ascii="Century Gothic" w:hAnsi="Century Gothic"/>
          <w:b/>
          <w:color w:val="FF0000"/>
          <w:sz w:val="22"/>
          <w:szCs w:val="22"/>
        </w:rPr>
        <w:t>02 November</w:t>
      </w:r>
      <w:r w:rsidR="001E310F">
        <w:rPr>
          <w:rFonts w:ascii="Century Gothic" w:hAnsi="Century Gothic"/>
          <w:b/>
          <w:color w:val="FF0000"/>
          <w:sz w:val="22"/>
          <w:szCs w:val="22"/>
        </w:rPr>
        <w:t xml:space="preserve"> 2020</w:t>
      </w:r>
    </w:p>
    <w:p w:rsidR="001B3C80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  <w:r w:rsidRPr="00E028C3">
        <w:rPr>
          <w:rFonts w:ascii="Century Gothic" w:hAnsi="Century Gothic"/>
          <w:b/>
          <w:sz w:val="22"/>
          <w:szCs w:val="22"/>
        </w:rPr>
        <w:t xml:space="preserve">(Please fill in your comments and send it as an email attachment to </w:t>
      </w:r>
      <w:hyperlink r:id="rId9" w:history="1">
        <w:r w:rsidRPr="008119C3">
          <w:rPr>
            <w:rStyle w:val="Hyperlink"/>
            <w:rFonts w:ascii="Century Gothic" w:hAnsi="Century Gothic"/>
            <w:b/>
            <w:sz w:val="22"/>
            <w:szCs w:val="22"/>
          </w:rPr>
          <w:t>npsdirectives@resbank.co.za</w:t>
        </w:r>
      </w:hyperlink>
      <w:r>
        <w:rPr>
          <w:rFonts w:ascii="Century Gothic" w:hAnsi="Century Gothic"/>
          <w:b/>
          <w:sz w:val="22"/>
          <w:szCs w:val="22"/>
        </w:rPr>
        <w:t>)</w:t>
      </w:r>
    </w:p>
    <w:p w:rsidR="001B3C80" w:rsidRPr="00E028C3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</w:p>
    <w:p w:rsidR="001B3C80" w:rsidRDefault="001B3C80" w:rsidP="001B3C80">
      <w:pPr>
        <w:pStyle w:val="Header"/>
        <w:spacing w:after="6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Name of Organisation</w:t>
      </w:r>
      <w:r w:rsidR="00576F21">
        <w:rPr>
          <w:rFonts w:ascii="Century Gothic" w:hAnsi="Century Gothic"/>
          <w:b/>
          <w:sz w:val="22"/>
          <w:szCs w:val="22"/>
        </w:rPr>
        <w:t>/Individual</w:t>
      </w:r>
      <w:r w:rsidRPr="00E028C3">
        <w:rPr>
          <w:rFonts w:ascii="Century Gothic" w:hAnsi="Century Gothic"/>
          <w:b/>
          <w:sz w:val="22"/>
          <w:szCs w:val="22"/>
        </w:rPr>
        <w:t>:</w:t>
      </w:r>
    </w:p>
    <w:p w:rsidR="001B3C80" w:rsidRPr="00E028C3" w:rsidRDefault="001B3C80" w:rsidP="001B3C80">
      <w:pPr>
        <w:pStyle w:val="Header"/>
        <w:spacing w:after="60"/>
        <w:rPr>
          <w:rFonts w:ascii="Century Gothic" w:hAnsi="Century Gothic"/>
          <w:b/>
          <w:color w:val="FF0000"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Contact Name and Details:</w:t>
      </w:r>
    </w:p>
    <w:p w:rsidR="00F3573F" w:rsidRDefault="00F3573F">
      <w:pPr>
        <w:pStyle w:val="Paragraph"/>
        <w:rPr>
          <w:lang w:val="de-DE"/>
        </w:rPr>
      </w:pPr>
    </w:p>
    <w:p w:rsidR="001E310F" w:rsidRDefault="001E310F" w:rsidP="001E310F">
      <w:pPr>
        <w:pStyle w:val="Paragraph"/>
        <w:rPr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1E310F" w:rsidRPr="00E028C3" w:rsidTr="00697D17">
        <w:tc>
          <w:tcPr>
            <w:tcW w:w="3510" w:type="dxa"/>
            <w:shd w:val="clear" w:color="auto" w:fill="FDE9D9"/>
          </w:tcPr>
          <w:p w:rsidR="001E310F" w:rsidRPr="00E028C3" w:rsidRDefault="001E310F" w:rsidP="00697D1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no </w:t>
            </w:r>
          </w:p>
        </w:tc>
        <w:tc>
          <w:tcPr>
            <w:tcW w:w="5954" w:type="dxa"/>
            <w:shd w:val="clear" w:color="auto" w:fill="FDE9D9"/>
          </w:tcPr>
          <w:p w:rsidR="001E310F" w:rsidRPr="00E028C3" w:rsidRDefault="001E310F" w:rsidP="00697D1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pecific wording of</w:t>
            </w: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5245" w:type="dxa"/>
            <w:shd w:val="clear" w:color="auto" w:fill="FDE9D9"/>
          </w:tcPr>
          <w:p w:rsidR="001E310F" w:rsidRPr="00E028C3" w:rsidRDefault="001E310F" w:rsidP="00697D1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14709" w:type="dxa"/>
            <w:gridSpan w:val="3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General Comments:</w:t>
            </w:r>
          </w:p>
        </w:tc>
      </w:tr>
    </w:tbl>
    <w:p w:rsidR="001E310F" w:rsidRDefault="001E310F" w:rsidP="001E310F">
      <w:pPr>
        <w:pStyle w:val="Paragraph"/>
        <w:rPr>
          <w:b/>
          <w:sz w:val="22"/>
          <w:szCs w:val="22"/>
          <w:lang w:val="de-DE"/>
        </w:rPr>
      </w:pPr>
    </w:p>
    <w:p w:rsidR="001E310F" w:rsidRDefault="001E310F">
      <w:pPr>
        <w:pStyle w:val="Paragraph"/>
        <w:rPr>
          <w:lang w:val="de-DE"/>
        </w:rPr>
      </w:pPr>
    </w:p>
    <w:sectPr w:rsidR="001E310F" w:rsidSect="00ED1484">
      <w:headerReference w:type="default" r:id="rId10"/>
      <w:footerReference w:type="even" r:id="rId11"/>
      <w:footerReference w:type="default" r:id="rId12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5FB5" w:rsidRDefault="006A5FB5">
      <w:r>
        <w:separator/>
      </w:r>
    </w:p>
  </w:endnote>
  <w:endnote w:type="continuationSeparator" w:id="0">
    <w:p w:rsidR="006A5FB5" w:rsidRDefault="006A5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>
      <w:trPr>
        <w:cantSplit/>
        <w:trHeight w:val="160"/>
      </w:trPr>
      <w:tc>
        <w:tcPr>
          <w:tcW w:w="853" w:type="dxa"/>
        </w:tcPr>
        <w:p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:rsidR="00807613" w:rsidRDefault="00807613">
          <w:pPr>
            <w:pStyle w:val="FootertextEven"/>
          </w:pPr>
        </w:p>
      </w:tc>
    </w:tr>
  </w:tbl>
  <w:p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5A076D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5A076D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5FB5" w:rsidRDefault="006A5FB5">
      <w:pPr>
        <w:pStyle w:val="FootnoteSeparator"/>
      </w:pPr>
      <w:r>
        <w:separator/>
      </w:r>
    </w:p>
  </w:footnote>
  <w:footnote w:type="continuationSeparator" w:id="0">
    <w:p w:rsidR="006A5FB5" w:rsidRDefault="006A5FB5">
      <w:pPr>
        <w:pStyle w:val="FootnoteSeparator"/>
      </w:pPr>
      <w:r>
        <w:continuationSeparator/>
      </w:r>
    </w:p>
  </w:footnote>
  <w:footnote w:type="continuationNotice" w:id="1">
    <w:p w:rsidR="006A5FB5" w:rsidRDefault="006A5FB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EE468B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EF3D46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8765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04F6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1D8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8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9" w15:restartNumberingAfterBreak="0">
    <w:nsid w:val="27BD3F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136B5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15793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B2C3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22055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371E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C53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450F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F76A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1804EF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3"/>
  </w:num>
  <w:num w:numId="5">
    <w:abstractNumId w:val="2"/>
  </w:num>
  <w:num w:numId="6">
    <w:abstractNumId w:val="11"/>
  </w:num>
  <w:num w:numId="7">
    <w:abstractNumId w:val="19"/>
  </w:num>
  <w:num w:numId="8">
    <w:abstractNumId w:val="10"/>
  </w:num>
  <w:num w:numId="9">
    <w:abstractNumId w:val="6"/>
  </w:num>
  <w:num w:numId="10">
    <w:abstractNumId w:val="17"/>
  </w:num>
  <w:num w:numId="11">
    <w:abstractNumId w:val="16"/>
  </w:num>
  <w:num w:numId="12">
    <w:abstractNumId w:val="4"/>
  </w:num>
  <w:num w:numId="13">
    <w:abstractNumId w:val="20"/>
  </w:num>
  <w:num w:numId="14">
    <w:abstractNumId w:val="15"/>
  </w:num>
  <w:num w:numId="15">
    <w:abstractNumId w:val="9"/>
  </w:num>
  <w:num w:numId="16">
    <w:abstractNumId w:val="18"/>
  </w:num>
  <w:num w:numId="17">
    <w:abstractNumId w:val="3"/>
  </w:num>
  <w:num w:numId="18">
    <w:abstractNumId w:val="12"/>
  </w:num>
  <w:num w:numId="19">
    <w:abstractNumId w:val="14"/>
  </w:num>
  <w:num w:numId="20">
    <w:abstractNumId w:val="5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5469F"/>
    <w:rsid w:val="001665A6"/>
    <w:rsid w:val="00167014"/>
    <w:rsid w:val="0017082A"/>
    <w:rsid w:val="001804C8"/>
    <w:rsid w:val="001B3C80"/>
    <w:rsid w:val="001C0C54"/>
    <w:rsid w:val="001D5239"/>
    <w:rsid w:val="001D6A38"/>
    <w:rsid w:val="001E310F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0A50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07F83"/>
    <w:rsid w:val="00422153"/>
    <w:rsid w:val="00422439"/>
    <w:rsid w:val="0042379C"/>
    <w:rsid w:val="00424884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715D5"/>
    <w:rsid w:val="005723F2"/>
    <w:rsid w:val="00574324"/>
    <w:rsid w:val="00576F21"/>
    <w:rsid w:val="005832C2"/>
    <w:rsid w:val="00583BA4"/>
    <w:rsid w:val="005938AD"/>
    <w:rsid w:val="005A076D"/>
    <w:rsid w:val="005A0FD2"/>
    <w:rsid w:val="005A345B"/>
    <w:rsid w:val="005A418F"/>
    <w:rsid w:val="005A4DF0"/>
    <w:rsid w:val="005D3E53"/>
    <w:rsid w:val="005D3F5A"/>
    <w:rsid w:val="005E1EB6"/>
    <w:rsid w:val="005F4CF4"/>
    <w:rsid w:val="00615BE1"/>
    <w:rsid w:val="0062228D"/>
    <w:rsid w:val="0062280A"/>
    <w:rsid w:val="00623299"/>
    <w:rsid w:val="00634997"/>
    <w:rsid w:val="00634E73"/>
    <w:rsid w:val="006421A0"/>
    <w:rsid w:val="0064377A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5ED7"/>
    <w:rsid w:val="00717021"/>
    <w:rsid w:val="00717861"/>
    <w:rsid w:val="00727F91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36C9A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C3A84"/>
    <w:rsid w:val="009E33A0"/>
    <w:rsid w:val="009E3694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574D1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558E3"/>
    <w:rsid w:val="00D6191E"/>
    <w:rsid w:val="00D621CE"/>
    <w:rsid w:val="00D63FB1"/>
    <w:rsid w:val="00D86C24"/>
    <w:rsid w:val="00D92D93"/>
    <w:rsid w:val="00DA3579"/>
    <w:rsid w:val="00DB11DC"/>
    <w:rsid w:val="00DC1F76"/>
    <w:rsid w:val="00DD6035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EF3BEC"/>
    <w:rsid w:val="00F00BDB"/>
    <w:rsid w:val="00F10991"/>
    <w:rsid w:val="00F23FDD"/>
    <w:rsid w:val="00F33FF3"/>
    <w:rsid w:val="00F34AE7"/>
    <w:rsid w:val="00F3573F"/>
    <w:rsid w:val="00F40B2E"/>
    <w:rsid w:val="00F44D1B"/>
    <w:rsid w:val="00F64E96"/>
    <w:rsid w:val="00F7193E"/>
    <w:rsid w:val="00F90497"/>
    <w:rsid w:val="00F95A20"/>
    <w:rsid w:val="00F95CB8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5:chartTrackingRefBased/>
  <w15:docId w15:val="{62E37189-8802-D24C-B696-94A8B93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paragraph" w:styleId="ListParagraph">
    <w:name w:val="List Paragraph"/>
    <w:basedOn w:val="Normal"/>
    <w:uiPriority w:val="34"/>
    <w:qFormat/>
    <w:rsid w:val="00DD6035"/>
    <w:pPr>
      <w:spacing w:line="360" w:lineRule="auto"/>
      <w:ind w:left="720"/>
      <w:contextualSpacing/>
      <w:jc w:val="both"/>
    </w:pPr>
    <w:rPr>
      <w:rFonts w:eastAsiaTheme="minorHAnsi" w:cstheme="minorBidi"/>
      <w:sz w:val="22"/>
      <w:szCs w:val="22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psdirectives@resbank.co.z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B2BF25C8C3B48BE19445C56060C9A" ma:contentTypeVersion="0" ma:contentTypeDescription="Create a new document." ma:contentTypeScope="" ma:versionID="eea1e1303a15a8f9ca4053ed8ec0d4b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23EDE0-DD08-43AD-ACA5-73FCBE373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791344-5E7C-4D9F-B3B8-AC3E2D1E3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55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606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Default</dc:title>
  <dc:subject/>
  <dc:creator>Corporate User</dc:creator>
  <cp:keywords/>
  <cp:lastModifiedBy>Elrica Venter</cp:lastModifiedBy>
  <cp:revision>2</cp:revision>
  <cp:lastPrinted>2008-03-10T08:31:00Z</cp:lastPrinted>
  <dcterms:created xsi:type="dcterms:W3CDTF">2020-10-02T10:34:00Z</dcterms:created>
  <dcterms:modified xsi:type="dcterms:W3CDTF">2020-10-02T10:34:00Z</dcterms:modified>
</cp:coreProperties>
</file>